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279D5A" w14:textId="71F05290" w:rsidR="00027F89" w:rsidRPr="00510929" w:rsidRDefault="005755B1" w:rsidP="00027F89">
      <w:pPr>
        <w:pStyle w:val="ListeParagraf"/>
        <w:numPr>
          <w:ilvl w:val="0"/>
          <w:numId w:val="1"/>
        </w:numPr>
        <w:tabs>
          <w:tab w:val="left" w:pos="430"/>
        </w:tabs>
        <w:kinsoku w:val="0"/>
        <w:overflowPunct w:val="0"/>
        <w:spacing w:after="3"/>
        <w:ind w:left="426" w:right="211"/>
        <w:jc w:val="both"/>
        <w:rPr>
          <w:rFonts w:asciiTheme="minorHAnsi" w:hAnsiTheme="minorHAnsi" w:cstheme="minorHAnsi"/>
          <w:sz w:val="20"/>
          <w:szCs w:val="20"/>
        </w:rPr>
      </w:pPr>
      <w:r w:rsidRPr="00510929">
        <w:rPr>
          <w:rFonts w:asciiTheme="minorHAnsi" w:hAnsiTheme="minorHAnsi" w:cstheme="minorHAnsi"/>
          <w:b/>
          <w:bCs/>
          <w:sz w:val="20"/>
          <w:szCs w:val="20"/>
        </w:rPr>
        <w:t>PROJE BİLGİLERİ</w:t>
      </w:r>
    </w:p>
    <w:tbl>
      <w:tblPr>
        <w:tblW w:w="9724" w:type="dxa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15"/>
        <w:gridCol w:w="7309"/>
      </w:tblGrid>
      <w:tr w:rsidR="00A27732" w:rsidRPr="00510929" w14:paraId="0A2C8CF6" w14:textId="77777777" w:rsidTr="00510929">
        <w:trPr>
          <w:trHeight w:val="340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CC4682" w14:textId="2A71076F" w:rsidR="00A27732" w:rsidRPr="00510929" w:rsidRDefault="00A27732" w:rsidP="00A27732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1092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oje</w:t>
            </w:r>
            <w:r w:rsidR="00D77480" w:rsidRPr="0051092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No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B9C7A2" w14:textId="77777777" w:rsidR="00A27732" w:rsidRPr="00510929" w:rsidRDefault="00A27732" w:rsidP="00A2783A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A27732" w:rsidRPr="00510929" w14:paraId="72B221F9" w14:textId="77777777" w:rsidTr="00510929">
        <w:trPr>
          <w:trHeight w:val="340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A287DA0" w14:textId="77777777" w:rsidR="00A27732" w:rsidRPr="00510929" w:rsidRDefault="00A27732" w:rsidP="00A27732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1092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oje Yürütücüsü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E684F2C" w14:textId="77777777" w:rsidR="00A27732" w:rsidRPr="00510929" w:rsidRDefault="00A27732" w:rsidP="00A2783A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A27732" w:rsidRPr="00510929" w14:paraId="49442CA9" w14:textId="77777777" w:rsidTr="00510929">
        <w:trPr>
          <w:trHeight w:val="340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DCE70D9" w14:textId="77777777" w:rsidR="00A27732" w:rsidRPr="00510929" w:rsidRDefault="00A27732" w:rsidP="00A2783A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1092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oje Türü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3CC2215" w14:textId="77777777" w:rsidR="00A27732" w:rsidRPr="00510929" w:rsidRDefault="00A27732" w:rsidP="00A2783A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A27732" w:rsidRPr="00510929" w14:paraId="540D61B0" w14:textId="77777777" w:rsidTr="00510929">
        <w:trPr>
          <w:trHeight w:val="340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7722F9A" w14:textId="77777777" w:rsidR="00A27732" w:rsidRPr="00510929" w:rsidRDefault="00A27732" w:rsidP="00A2783A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1092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oje Grubu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299097A" w14:textId="77777777" w:rsidR="00A27732" w:rsidRPr="00510929" w:rsidRDefault="00A27732" w:rsidP="005B3E6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1092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092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77503A" w:rsidRPr="00510929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77503A" w:rsidRPr="0051092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51092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51092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Fen ve Mühendislik Bilimleri</w:t>
            </w:r>
            <w:r w:rsidR="005B3E64" w:rsidRPr="0051092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   </w:t>
            </w:r>
            <w:r w:rsidRPr="0051092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092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77503A" w:rsidRPr="00510929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77503A" w:rsidRPr="0051092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51092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51092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Tıp ve Sağlık Bilimleri</w:t>
            </w:r>
            <w:r w:rsidR="005B3E64" w:rsidRPr="0051092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   </w:t>
            </w:r>
            <w:r w:rsidRPr="0051092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092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77503A" w:rsidRPr="00510929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77503A" w:rsidRPr="0051092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51092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51092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osyal Bilimler</w:t>
            </w:r>
          </w:p>
        </w:tc>
      </w:tr>
      <w:tr w:rsidR="00027F89" w:rsidRPr="00510929" w14:paraId="0C069F0D" w14:textId="77777777" w:rsidTr="00510929">
        <w:trPr>
          <w:trHeight w:val="340"/>
        </w:trPr>
        <w:tc>
          <w:tcPr>
            <w:tcW w:w="9618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0698B02" w14:textId="77777777" w:rsidR="00027F89" w:rsidRPr="00510929" w:rsidRDefault="00027F89" w:rsidP="005B3E6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1092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</w:t>
            </w:r>
            <w:r w:rsidRPr="0051092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vertAlign w:val="superscript"/>
              </w:rPr>
              <w:t>1</w:t>
            </w:r>
            <w:r w:rsidRPr="0051092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)</w:t>
            </w:r>
            <w:r w:rsidRPr="0051092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roje yürütücüsünün görev yaptığı birim, bölüm ve anabilim dalı belirtilmelidir.</w:t>
            </w:r>
          </w:p>
        </w:tc>
      </w:tr>
    </w:tbl>
    <w:p w14:paraId="75106899" w14:textId="77777777" w:rsidR="00A27732" w:rsidRPr="00510929" w:rsidRDefault="00A27732">
      <w:pPr>
        <w:pStyle w:val="GvdeMetni"/>
        <w:kinsoku w:val="0"/>
        <w:overflowPunct w:val="0"/>
        <w:spacing w:before="3"/>
        <w:rPr>
          <w:rFonts w:asciiTheme="minorHAnsi" w:hAnsiTheme="minorHAnsi" w:cstheme="minorHAnsi"/>
          <w:sz w:val="20"/>
          <w:szCs w:val="20"/>
        </w:rPr>
      </w:pPr>
    </w:p>
    <w:p w14:paraId="11899C3D" w14:textId="77777777" w:rsidR="00A27732" w:rsidRPr="00510929" w:rsidRDefault="00A27732">
      <w:pPr>
        <w:pStyle w:val="GvdeMetni"/>
        <w:kinsoku w:val="0"/>
        <w:overflowPunct w:val="0"/>
        <w:spacing w:before="3"/>
        <w:rPr>
          <w:rFonts w:asciiTheme="minorHAnsi" w:hAnsiTheme="minorHAnsi" w:cstheme="minorHAnsi"/>
          <w:sz w:val="20"/>
          <w:szCs w:val="20"/>
        </w:rPr>
      </w:pPr>
    </w:p>
    <w:p w14:paraId="3F287900" w14:textId="0933FAE8" w:rsidR="00D77480" w:rsidRPr="00510929" w:rsidRDefault="00D77480" w:rsidP="00D77480">
      <w:pPr>
        <w:pStyle w:val="ListeParagraf"/>
        <w:numPr>
          <w:ilvl w:val="0"/>
          <w:numId w:val="1"/>
        </w:numPr>
        <w:tabs>
          <w:tab w:val="left" w:pos="430"/>
        </w:tabs>
        <w:kinsoku w:val="0"/>
        <w:overflowPunct w:val="0"/>
        <w:spacing w:after="3"/>
        <w:ind w:left="426" w:right="211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510929">
        <w:rPr>
          <w:rFonts w:asciiTheme="minorHAnsi" w:hAnsiTheme="minorHAnsi" w:cstheme="minorHAnsi"/>
          <w:b/>
          <w:bCs/>
          <w:sz w:val="20"/>
          <w:szCs w:val="20"/>
        </w:rPr>
        <w:t>REVİZYON TALEPLERİ</w:t>
      </w:r>
      <w:r w:rsidR="005B3E64" w:rsidRPr="00510929">
        <w:rPr>
          <w:rFonts w:asciiTheme="minorHAnsi" w:hAnsiTheme="minorHAnsi" w:cstheme="minorHAnsi"/>
          <w:b/>
          <w:bCs/>
          <w:sz w:val="20"/>
          <w:szCs w:val="20"/>
        </w:rPr>
        <w:t xml:space="preserve">: </w:t>
      </w:r>
      <w:r w:rsidRPr="00510929">
        <w:rPr>
          <w:rFonts w:asciiTheme="minorHAnsi" w:hAnsiTheme="minorHAnsi" w:cstheme="minorHAnsi"/>
          <w:b/>
          <w:bCs/>
          <w:sz w:val="20"/>
          <w:szCs w:val="20"/>
        </w:rPr>
        <w:t>“</w:t>
      </w:r>
      <w:r w:rsidRPr="00510929">
        <w:rPr>
          <w:rFonts w:asciiTheme="minorHAnsi" w:hAnsiTheme="minorHAnsi" w:cstheme="minorHAnsi"/>
          <w:bCs/>
          <w:sz w:val="20"/>
          <w:szCs w:val="20"/>
        </w:rPr>
        <w:t xml:space="preserve">Revizyon Talebi” alanına, tarafınıza iletilen revizyon talebini kopyalayıp yapıştırınız. </w:t>
      </w:r>
    </w:p>
    <w:p w14:paraId="15272B6B" w14:textId="77777777" w:rsidR="00D77480" w:rsidRPr="00510929" w:rsidRDefault="00D77480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510929">
        <w:rPr>
          <w:rFonts w:asciiTheme="minorHAnsi" w:hAnsiTheme="minorHAnsi" w:cstheme="minorHAnsi"/>
          <w:bCs/>
          <w:sz w:val="20"/>
          <w:szCs w:val="20"/>
        </w:rPr>
        <w:t xml:space="preserve">Açıklama alanına, gerçekleştirdiğiniz düzenlemeleri belirtiniz. </w:t>
      </w:r>
    </w:p>
    <w:p w14:paraId="57B80B8D" w14:textId="77777777" w:rsidR="00D77480" w:rsidRPr="00510929" w:rsidRDefault="00D77480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510929">
        <w:rPr>
          <w:rFonts w:asciiTheme="minorHAnsi" w:hAnsiTheme="minorHAnsi" w:cstheme="minorHAnsi"/>
          <w:bCs/>
          <w:sz w:val="20"/>
          <w:szCs w:val="20"/>
        </w:rPr>
        <w:t xml:space="preserve">Katılmadığınız hususlar var ise neden katılmadığınızı izah ediniz. </w:t>
      </w:r>
    </w:p>
    <w:p w14:paraId="673B7DF0" w14:textId="1AB97486" w:rsidR="001C647B" w:rsidRPr="00510929" w:rsidRDefault="00D77480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510929">
        <w:rPr>
          <w:rFonts w:asciiTheme="minorHAnsi" w:hAnsiTheme="minorHAnsi" w:cstheme="minorHAnsi"/>
          <w:bCs/>
          <w:sz w:val="20"/>
          <w:szCs w:val="20"/>
        </w:rPr>
        <w:t>Yazım alanları gerektiği kadar genişletilebilir.</w:t>
      </w:r>
    </w:p>
    <w:tbl>
      <w:tblPr>
        <w:tblW w:w="9724" w:type="dxa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24"/>
      </w:tblGrid>
      <w:tr w:rsidR="001C647B" w:rsidRPr="00510929" w14:paraId="52623DC5" w14:textId="77777777" w:rsidTr="00510929">
        <w:trPr>
          <w:trHeight w:val="563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C73CF29" w14:textId="629AF2B7" w:rsidR="005B3E64" w:rsidRPr="00510929" w:rsidRDefault="00D77480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1092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vizyon Talebi (1):</w:t>
            </w:r>
          </w:p>
          <w:p w14:paraId="60AC706F" w14:textId="77777777" w:rsidR="00F01717" w:rsidRPr="00510929" w:rsidRDefault="00F01717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C647B" w:rsidRPr="00510929" w14:paraId="7F7D7027" w14:textId="77777777" w:rsidTr="00510929">
        <w:trPr>
          <w:trHeight w:val="55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CA6276" w14:textId="318A8A02" w:rsidR="001C647B" w:rsidRPr="00510929" w:rsidRDefault="00D77480" w:rsidP="00D77480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1092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çıklama (1)</w:t>
            </w:r>
            <w:r w:rsidR="001C647B" w:rsidRPr="0051092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  <w:p w14:paraId="63BB1CDE" w14:textId="77777777" w:rsidR="00D77480" w:rsidRPr="00510929" w:rsidRDefault="00D77480" w:rsidP="00D77480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1DE89A8A" w14:textId="1599D0C2" w:rsidR="00D77480" w:rsidRPr="00510929" w:rsidRDefault="00D77480" w:rsidP="00D77480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</w:tbl>
    <w:p w14:paraId="0A448813" w14:textId="77777777" w:rsidR="001C647B" w:rsidRPr="00510929" w:rsidRDefault="001C647B">
      <w:pPr>
        <w:pStyle w:val="GvdeMetni"/>
        <w:kinsoku w:val="0"/>
        <w:overflowPunct w:val="0"/>
        <w:spacing w:before="9"/>
        <w:rPr>
          <w:rFonts w:asciiTheme="minorHAnsi" w:hAnsiTheme="minorHAnsi" w:cstheme="minorHAnsi"/>
          <w:sz w:val="20"/>
          <w:szCs w:val="20"/>
        </w:rPr>
      </w:pPr>
    </w:p>
    <w:tbl>
      <w:tblPr>
        <w:tblW w:w="9724" w:type="dxa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24"/>
      </w:tblGrid>
      <w:tr w:rsidR="00D77480" w:rsidRPr="00510929" w14:paraId="1831FFA1" w14:textId="77777777" w:rsidTr="00510929">
        <w:trPr>
          <w:trHeight w:val="563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1E59969" w14:textId="634BF886" w:rsidR="00D77480" w:rsidRPr="00510929" w:rsidRDefault="00D77480" w:rsidP="00364DD8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1092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vizyon Talebi (2):</w:t>
            </w:r>
          </w:p>
          <w:p w14:paraId="203B261E" w14:textId="77777777" w:rsidR="00D77480" w:rsidRPr="00510929" w:rsidRDefault="00D77480" w:rsidP="00364DD8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77480" w:rsidRPr="00510929" w14:paraId="7904D361" w14:textId="77777777" w:rsidTr="00510929">
        <w:trPr>
          <w:trHeight w:val="55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2875D7" w14:textId="7195A68B" w:rsidR="00D77480" w:rsidRPr="00510929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1092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çıklama (2):</w:t>
            </w:r>
          </w:p>
          <w:p w14:paraId="183D9558" w14:textId="77777777" w:rsidR="00D77480" w:rsidRPr="00510929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0D971B73" w14:textId="77777777" w:rsidR="00D77480" w:rsidRPr="00510929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</w:tbl>
    <w:p w14:paraId="234698D8" w14:textId="77777777" w:rsidR="00D77480" w:rsidRPr="00510929" w:rsidRDefault="00D77480">
      <w:pPr>
        <w:pStyle w:val="GvdeMetni"/>
        <w:kinsoku w:val="0"/>
        <w:overflowPunct w:val="0"/>
        <w:spacing w:before="9"/>
        <w:rPr>
          <w:rFonts w:asciiTheme="minorHAnsi" w:hAnsiTheme="minorHAnsi" w:cstheme="minorHAnsi"/>
          <w:sz w:val="20"/>
          <w:szCs w:val="20"/>
        </w:rPr>
      </w:pPr>
    </w:p>
    <w:tbl>
      <w:tblPr>
        <w:tblW w:w="9724" w:type="dxa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24"/>
      </w:tblGrid>
      <w:tr w:rsidR="00D77480" w:rsidRPr="00510929" w14:paraId="744B86CB" w14:textId="77777777" w:rsidTr="00510929">
        <w:trPr>
          <w:trHeight w:val="563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58B140C" w14:textId="7B84B1FC" w:rsidR="00D77480" w:rsidRPr="00510929" w:rsidRDefault="00D77480" w:rsidP="00364DD8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1092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vizyon Talebi (3):</w:t>
            </w:r>
          </w:p>
          <w:p w14:paraId="238D06D3" w14:textId="77777777" w:rsidR="00D77480" w:rsidRPr="00510929" w:rsidRDefault="00D77480" w:rsidP="00364DD8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77480" w:rsidRPr="00510929" w14:paraId="5B567A85" w14:textId="77777777" w:rsidTr="00510929">
        <w:trPr>
          <w:trHeight w:val="55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7F1827" w14:textId="04BC1AD8" w:rsidR="00D77480" w:rsidRPr="00510929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1092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çıklama (3):</w:t>
            </w:r>
          </w:p>
          <w:p w14:paraId="76CE5420" w14:textId="77777777" w:rsidR="00D77480" w:rsidRPr="00510929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647E4629" w14:textId="77777777" w:rsidR="00D77480" w:rsidRPr="00510929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</w:tbl>
    <w:p w14:paraId="0C139014" w14:textId="77777777" w:rsidR="00D77480" w:rsidRPr="00510929" w:rsidRDefault="00D77480">
      <w:pPr>
        <w:pStyle w:val="GvdeMetni"/>
        <w:kinsoku w:val="0"/>
        <w:overflowPunct w:val="0"/>
        <w:spacing w:before="9"/>
        <w:rPr>
          <w:rFonts w:asciiTheme="minorHAnsi" w:hAnsiTheme="minorHAnsi" w:cstheme="minorHAnsi"/>
          <w:sz w:val="20"/>
          <w:szCs w:val="20"/>
        </w:rPr>
      </w:pPr>
    </w:p>
    <w:tbl>
      <w:tblPr>
        <w:tblW w:w="9724" w:type="dxa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24"/>
      </w:tblGrid>
      <w:tr w:rsidR="00D77480" w:rsidRPr="00510929" w14:paraId="1180C5EA" w14:textId="77777777" w:rsidTr="00510929">
        <w:trPr>
          <w:trHeight w:val="563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19DE094" w14:textId="2A06B4EC" w:rsidR="00D77480" w:rsidRPr="00510929" w:rsidRDefault="00D77480" w:rsidP="00364DD8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1092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vizyon Talebi (4):</w:t>
            </w:r>
          </w:p>
          <w:p w14:paraId="50BD8414" w14:textId="77777777" w:rsidR="00D77480" w:rsidRPr="00510929" w:rsidRDefault="00D77480" w:rsidP="00364DD8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77480" w:rsidRPr="00510929" w14:paraId="7990DB50" w14:textId="77777777" w:rsidTr="00510929">
        <w:trPr>
          <w:trHeight w:val="55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3562E6" w14:textId="5E1E346E" w:rsidR="00D77480" w:rsidRPr="00510929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1092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çıklama (4):</w:t>
            </w:r>
          </w:p>
          <w:p w14:paraId="5F1FD091" w14:textId="77777777" w:rsidR="00D77480" w:rsidRPr="00510929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629141A9" w14:textId="77777777" w:rsidR="00D77480" w:rsidRPr="00510929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</w:tbl>
    <w:p w14:paraId="69D6D45D" w14:textId="77777777" w:rsidR="00D77480" w:rsidRPr="00510929" w:rsidRDefault="00D77480">
      <w:pPr>
        <w:pStyle w:val="GvdeMetni"/>
        <w:kinsoku w:val="0"/>
        <w:overflowPunct w:val="0"/>
        <w:spacing w:before="9"/>
        <w:rPr>
          <w:rFonts w:asciiTheme="minorHAnsi" w:hAnsiTheme="minorHAnsi" w:cstheme="minorHAnsi"/>
          <w:sz w:val="20"/>
          <w:szCs w:val="20"/>
        </w:rPr>
      </w:pPr>
    </w:p>
    <w:tbl>
      <w:tblPr>
        <w:tblW w:w="9724" w:type="dxa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24"/>
      </w:tblGrid>
      <w:tr w:rsidR="00D77480" w:rsidRPr="00510929" w14:paraId="6F65355D" w14:textId="77777777" w:rsidTr="00510929">
        <w:trPr>
          <w:trHeight w:val="563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3713CBF" w14:textId="5257A7EC" w:rsidR="00D77480" w:rsidRPr="00510929" w:rsidRDefault="00D77480" w:rsidP="00364DD8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1092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vizyon Talebi (5):</w:t>
            </w:r>
          </w:p>
          <w:p w14:paraId="6A3431BE" w14:textId="77777777" w:rsidR="00D77480" w:rsidRPr="00510929" w:rsidRDefault="00D77480" w:rsidP="00364DD8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77480" w:rsidRPr="00510929" w14:paraId="406D19EB" w14:textId="77777777" w:rsidTr="00510929">
        <w:trPr>
          <w:trHeight w:val="55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BD2DD8" w14:textId="1A9D4B30" w:rsidR="00D77480" w:rsidRPr="00510929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1092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çıklama (5):</w:t>
            </w:r>
          </w:p>
          <w:p w14:paraId="2C947117" w14:textId="77777777" w:rsidR="00D77480" w:rsidRPr="00510929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55C34CFB" w14:textId="77777777" w:rsidR="00D77480" w:rsidRPr="00510929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</w:tbl>
    <w:p w14:paraId="734BF134" w14:textId="77777777" w:rsidR="00D77480" w:rsidRPr="00510929" w:rsidRDefault="00D77480">
      <w:pPr>
        <w:pStyle w:val="GvdeMetni"/>
        <w:kinsoku w:val="0"/>
        <w:overflowPunct w:val="0"/>
        <w:spacing w:before="9"/>
        <w:rPr>
          <w:rFonts w:asciiTheme="minorHAnsi" w:hAnsiTheme="minorHAnsi" w:cstheme="minorHAnsi"/>
          <w:sz w:val="20"/>
          <w:szCs w:val="20"/>
        </w:rPr>
      </w:pPr>
      <w:bookmarkStart w:id="0" w:name="_GoBack"/>
      <w:bookmarkEnd w:id="0"/>
    </w:p>
    <w:sectPr w:rsidR="00D77480" w:rsidRPr="00510929" w:rsidSect="00510929">
      <w:headerReference w:type="default" r:id="rId8"/>
      <w:footerReference w:type="default" r:id="rId9"/>
      <w:pgSz w:w="11910" w:h="16850"/>
      <w:pgMar w:top="1960" w:right="1134" w:bottom="1134" w:left="1134" w:header="638" w:footer="821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647D26" w14:textId="77777777" w:rsidR="0077503A" w:rsidRDefault="0077503A">
      <w:r>
        <w:separator/>
      </w:r>
    </w:p>
  </w:endnote>
  <w:endnote w:type="continuationSeparator" w:id="0">
    <w:p w14:paraId="786E32B7" w14:textId="77777777" w:rsidR="0077503A" w:rsidRDefault="007750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4E7161" w14:textId="5DD08BB4" w:rsidR="00E81BDF" w:rsidRDefault="00510929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36A96A18" wp14:editId="35A03A17">
              <wp:simplePos x="0" y="0"/>
              <wp:positionH relativeFrom="page">
                <wp:posOffset>799465</wp:posOffset>
              </wp:positionH>
              <wp:positionV relativeFrom="page">
                <wp:posOffset>9979025</wp:posOffset>
              </wp:positionV>
              <wp:extent cx="1514475" cy="174625"/>
              <wp:effectExtent l="0" t="0" r="9525" b="1587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174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5FD8E5A" w14:textId="76CFE87A" w:rsidR="00E81BDF" w:rsidRDefault="00ED6946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PP2.3.FR.00</w:t>
                          </w:r>
                          <w:r w:rsidR="00D77480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77</w:t>
                          </w:r>
                          <w:r w:rsidR="00C375D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R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0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Ekim 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02</w:t>
                          </w:r>
                          <w:r w:rsidR="002133D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62.95pt;margin-top:785.75pt;width:119.25pt;height:13.7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" o:allowincell="f" filled="f" stroked="f">
              <v:textbox inset="0,0,0,0">
                <w:txbxContent>
                  <w:p w14:paraId="25FD8E5A" w14:textId="76CFE87A" w:rsidR="00E81BDF" w:rsidRDefault="00ED6946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i/>
                        <w:iCs/>
                        <w:sz w:val="18"/>
                        <w:szCs w:val="18"/>
                      </w:rPr>
                      <w:t>PP2.3.FR.00</w:t>
                    </w:r>
                    <w:r w:rsidR="00D77480">
                      <w:rPr>
                        <w:i/>
                        <w:iCs/>
                        <w:sz w:val="18"/>
                        <w:szCs w:val="18"/>
                      </w:rPr>
                      <w:t>77</w:t>
                    </w:r>
                    <w:r w:rsidR="00C375D8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 xml:space="preserve"> R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>0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Ekim 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202</w:t>
                    </w:r>
                    <w:r w:rsidR="002133D2">
                      <w:rPr>
                        <w:i/>
                        <w:iCs/>
                        <w:sz w:val="18"/>
                        <w:szCs w:val="18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507F6231" wp14:editId="14C5EFB3">
              <wp:simplePos x="0" y="0"/>
              <wp:positionH relativeFrom="page">
                <wp:posOffset>6362700</wp:posOffset>
              </wp:positionH>
              <wp:positionV relativeFrom="page">
                <wp:posOffset>10005060</wp:posOffset>
              </wp:positionV>
              <wp:extent cx="845185" cy="213995"/>
              <wp:effectExtent l="0" t="0" r="12065" b="1460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213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FA4823" w14:textId="77777777" w:rsidR="00E81BDF" w:rsidRPr="00291EA0" w:rsidRDefault="00E81BDF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Sayfa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PAGE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0929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 /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NUMPAGES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0929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9" type="#_x0000_t202" style="position:absolute;margin-left:501pt;margin-top:787.8pt;width:66.55pt;height:16.8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" o:allowincell="f" filled="f" stroked="f">
              <v:textbox inset="0,0,0,0">
                <w:txbxContent>
                  <w:p w14:paraId="4FFA4823" w14:textId="77777777" w:rsidR="00E81BDF" w:rsidRPr="00291EA0" w:rsidRDefault="00E81BDF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bCs/>
                        <w:i/>
                        <w:iCs/>
                        <w:sz w:val="18"/>
                        <w:szCs w:val="18"/>
                      </w:rPr>
                    </w:pP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Sayfa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PAGE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510929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 /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NUMPAGES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510929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7311DD5B" wp14:editId="248C4E2F">
              <wp:simplePos x="0" y="0"/>
              <wp:positionH relativeFrom="page">
                <wp:posOffset>800100</wp:posOffset>
              </wp:positionH>
              <wp:positionV relativeFrom="page">
                <wp:posOffset>9984740</wp:posOffset>
              </wp:positionV>
              <wp:extent cx="6210300" cy="45719"/>
              <wp:effectExtent l="0" t="0" r="19050" b="0"/>
              <wp:wrapNone/>
              <wp:docPr id="5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210300" cy="45719"/>
                      </a:xfrm>
                      <a:custGeom>
                        <a:avLst/>
                        <a:gdLst>
                          <a:gd name="T0" fmla="*/ 0 w 10416"/>
                          <a:gd name="T1" fmla="*/ 0 h 20"/>
                          <a:gd name="T2" fmla="*/ 10416 w 10416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416" h="20">
                            <a:moveTo>
                              <a:pt x="0" y="0"/>
                            </a:moveTo>
                            <a:lnTo>
                              <a:pt x="10416" y="0"/>
                            </a:lnTo>
                          </a:path>
                        </a:pathLst>
                      </a:custGeom>
                      <a:noFill/>
                      <a:ln w="609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Freeform 2" o:spid="_x0000_s1026" style="position:absolute;margin-left:63pt;margin-top:786.2pt;width:489pt;height:3.6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4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" o:allowincell="f" path="m,l10416,e" filled="f" strokeweight=".16931mm">
              <v:path arrowok="t" o:connecttype="custom" o:connectlocs="0,0;6210300,0" o:connectangles="0,0"/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F5D20C" w14:textId="77777777" w:rsidR="0077503A" w:rsidRDefault="0077503A">
      <w:r>
        <w:separator/>
      </w:r>
    </w:p>
  </w:footnote>
  <w:footnote w:type="continuationSeparator" w:id="0">
    <w:p w14:paraId="10967C98" w14:textId="77777777" w:rsidR="0077503A" w:rsidRDefault="0077503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EA6CDA" w14:textId="77777777" w:rsidR="001C647B" w:rsidRDefault="00A64EEC">
    <w:pPr>
      <w:pStyle w:val="GvdeMetni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7C1D1C1C" wp14:editId="03CC492C">
              <wp:simplePos x="0" y="0"/>
              <wp:positionH relativeFrom="page">
                <wp:posOffset>1794510</wp:posOffset>
              </wp:positionH>
              <wp:positionV relativeFrom="page">
                <wp:posOffset>555625</wp:posOffset>
              </wp:positionV>
              <wp:extent cx="3967480" cy="577215"/>
              <wp:effectExtent l="0" t="0" r="13970" b="1333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7480" cy="577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A332CA" w14:textId="77777777" w:rsidR="001C647B" w:rsidRDefault="001C647B">
                          <w:pPr>
                            <w:pStyle w:val="GvdeMetni"/>
                            <w:kinsoku w:val="0"/>
                            <w:overflowPunct w:val="0"/>
                            <w:spacing w:line="306" w:lineRule="exact"/>
                            <w:ind w:left="18" w:right="18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NDOKUZ MAYIS ÜNİVERSİTESİ</w:t>
                          </w:r>
                        </w:p>
                        <w:p w14:paraId="42E05BE1" w14:textId="48C22E26" w:rsidR="001C647B" w:rsidRDefault="00A27732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BİLİMSEL ARAŞTIRMA </w:t>
                          </w:r>
                          <w:r w:rsidR="001C647B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PROJE</w:t>
                          </w: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LERİ </w:t>
                          </w:r>
                          <w:r w:rsidR="00D77480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REVİZYON NOTLARI</w:t>
                          </w:r>
                          <w:r w:rsidR="001C647B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FORM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1.3pt;margin-top:43.75pt;width:312.4pt;height:4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qmNqwIAAKk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" o:allowincell="f" filled="f" stroked="f">
              <v:textbox inset="0,0,0,0">
                <w:txbxContent>
                  <w:p w14:paraId="4FA332CA" w14:textId="77777777" w:rsidR="001C647B" w:rsidRDefault="001C647B">
                    <w:pPr>
                      <w:pStyle w:val="GvdeMetni"/>
                      <w:kinsoku w:val="0"/>
                      <w:overflowPunct w:val="0"/>
                      <w:spacing w:line="306" w:lineRule="exact"/>
                      <w:ind w:left="18" w:right="18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ONDOKUZ MAYIS ÜNİVERSİTESİ</w:t>
                    </w:r>
                  </w:p>
                  <w:p w14:paraId="42E05BE1" w14:textId="48C22E26" w:rsidR="001C647B" w:rsidRDefault="00A27732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BİLİMSEL ARAŞTIRMA </w:t>
                    </w:r>
                    <w:r w:rsidR="001C647B">
                      <w:rPr>
                        <w:b/>
                        <w:bCs/>
                        <w:sz w:val="24"/>
                        <w:szCs w:val="24"/>
                      </w:rPr>
                      <w:t>PROJE</w: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LERİ </w:t>
                    </w:r>
                    <w:r w:rsidR="00D77480">
                      <w:rPr>
                        <w:b/>
                        <w:bCs/>
                        <w:sz w:val="24"/>
                        <w:szCs w:val="24"/>
                      </w:rPr>
                      <w:t>REVİZYON NOTLARI</w:t>
                    </w:r>
                    <w:r w:rsidR="001C647B">
                      <w:rPr>
                        <w:b/>
                        <w:bCs/>
                        <w:sz w:val="24"/>
                        <w:szCs w:val="24"/>
                      </w:rPr>
                      <w:t xml:space="preserve"> FOR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63C64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4F1FDF25" wp14:editId="14C07732">
              <wp:simplePos x="0" y="0"/>
              <wp:positionH relativeFrom="page">
                <wp:posOffset>695960</wp:posOffset>
              </wp:positionH>
              <wp:positionV relativeFrom="page">
                <wp:posOffset>405130</wp:posOffset>
              </wp:positionV>
              <wp:extent cx="749300" cy="749300"/>
              <wp:effectExtent l="0" t="0" r="0" b="0"/>
              <wp:wrapNone/>
              <wp:docPr id="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9300" cy="749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011E66" w14:textId="77777777" w:rsidR="001C647B" w:rsidRDefault="00163C64">
                          <w:pPr>
                            <w:widowControl/>
                            <w:autoSpaceDE/>
                            <w:autoSpaceDN/>
                            <w:adjustRightInd/>
                            <w:spacing w:line="1180" w:lineRule="atLeast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0500C0E7" wp14:editId="08F51897">
                                <wp:extent cx="765810" cy="765810"/>
                                <wp:effectExtent l="0" t="0" r="0" b="0"/>
                                <wp:docPr id="8" name="Resi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65810" cy="7658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18F83434" w14:textId="77777777" w:rsidR="001C647B" w:rsidRDefault="001C647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5" o:spid="_x0000_s1027" style="position:absolute;margin-left:54.8pt;margin-top:31.9pt;width:59pt;height:5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" o:allowincell="f" filled="f" stroked="f">
              <v:textbox inset="0,0,0,0">
                <w:txbxContent>
                  <w:p w14:paraId="6F011E66" w14:textId="77777777" w:rsidR="001C647B" w:rsidRDefault="00163C64">
                    <w:pPr>
                      <w:widowControl/>
                      <w:autoSpaceDE/>
                      <w:autoSpaceDN/>
                      <w:adjustRightInd/>
                      <w:spacing w:line="1180" w:lineRule="atLeast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0500C0E7" wp14:editId="08F51897">
                          <wp:extent cx="765810" cy="765810"/>
                          <wp:effectExtent l="0" t="0" r="0" b="0"/>
                          <wp:docPr id="8" name="Resim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65810" cy="765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18F83434" w14:textId="77777777" w:rsidR="001C647B" w:rsidRDefault="001C647B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18D2A7C4"/>
    <w:lvl w:ilvl="0">
      <w:start w:val="1"/>
      <w:numFmt w:val="decimal"/>
      <w:lvlText w:val="%1."/>
      <w:lvlJc w:val="left"/>
      <w:pPr>
        <w:ind w:left="172" w:hanging="257"/>
      </w:pPr>
      <w:rPr>
        <w:rFonts w:asciiTheme="minorHAnsi" w:hAnsiTheme="minorHAnsi" w:cstheme="minorHAnsi" w:hint="default"/>
        <w:b/>
        <w:bCs/>
        <w:i w:val="0"/>
        <w:w w:val="100"/>
        <w:sz w:val="20"/>
        <w:szCs w:val="20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">
    <w:nsid w:val="1CAE6764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2">
    <w:nsid w:val="3AE235EE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3">
    <w:nsid w:val="3C036E33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4">
    <w:nsid w:val="536B793B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5">
    <w:nsid w:val="57827091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6">
    <w:nsid w:val="59DD4A2C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7">
    <w:nsid w:val="6D995460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8">
    <w:nsid w:val="777C13D8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9">
    <w:nsid w:val="7E35121A"/>
    <w:multiLevelType w:val="hybridMultilevel"/>
    <w:tmpl w:val="65F6049E"/>
    <w:lvl w:ilvl="0" w:tplc="041F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7"/>
  </w:num>
  <w:num w:numId="6">
    <w:abstractNumId w:val="6"/>
  </w:num>
  <w:num w:numId="7">
    <w:abstractNumId w:val="8"/>
  </w:num>
  <w:num w:numId="8">
    <w:abstractNumId w:val="3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N7Q0MDU0MrewMLBU0lEKTi0uzszPAykwrgUAAGWs5CwAAAA="/>
  </w:docVars>
  <w:rsids>
    <w:rsidRoot w:val="0038776F"/>
    <w:rsid w:val="00027F89"/>
    <w:rsid w:val="00056ADE"/>
    <w:rsid w:val="001112BF"/>
    <w:rsid w:val="00163C64"/>
    <w:rsid w:val="001C647B"/>
    <w:rsid w:val="001F58F2"/>
    <w:rsid w:val="002133D2"/>
    <w:rsid w:val="0028665D"/>
    <w:rsid w:val="00291EA0"/>
    <w:rsid w:val="002D7DEC"/>
    <w:rsid w:val="0038776F"/>
    <w:rsid w:val="004E17ED"/>
    <w:rsid w:val="00510929"/>
    <w:rsid w:val="005755B1"/>
    <w:rsid w:val="00580F2F"/>
    <w:rsid w:val="005B3E64"/>
    <w:rsid w:val="006D0362"/>
    <w:rsid w:val="0077503A"/>
    <w:rsid w:val="00885917"/>
    <w:rsid w:val="009C436F"/>
    <w:rsid w:val="00A27732"/>
    <w:rsid w:val="00A407A8"/>
    <w:rsid w:val="00A64EEC"/>
    <w:rsid w:val="00AE1D04"/>
    <w:rsid w:val="00B34876"/>
    <w:rsid w:val="00C13E20"/>
    <w:rsid w:val="00C375D8"/>
    <w:rsid w:val="00CD7E8C"/>
    <w:rsid w:val="00CE6332"/>
    <w:rsid w:val="00D77480"/>
    <w:rsid w:val="00E24C16"/>
    <w:rsid w:val="00E81BDF"/>
    <w:rsid w:val="00EC18B1"/>
    <w:rsid w:val="00ED6946"/>
    <w:rsid w:val="00F01717"/>
    <w:rsid w:val="00F22851"/>
    <w:rsid w:val="00F60630"/>
    <w:rsid w:val="00F87D4D"/>
    <w:rsid w:val="00FE2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9D97BAE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enovo-KK</cp:lastModifiedBy>
  <cp:revision>26</cp:revision>
  <dcterms:created xsi:type="dcterms:W3CDTF">2021-06-30T11:54:00Z</dcterms:created>
  <dcterms:modified xsi:type="dcterms:W3CDTF">2023-11-02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 için Acrobat PDFMaker 17</vt:lpwstr>
  </property>
</Properties>
</file>